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3461B" w:rsidRDefault="0073461B" w:rsidP="000527BC">
      <w:r>
        <w:t>Calvary Church Hymns 7/25/21</w:t>
      </w:r>
    </w:p>
    <w:p w:rsidR="0073461B" w:rsidRDefault="0073461B" w:rsidP="000527BC"/>
    <w:p w:rsidR="000527BC" w:rsidRDefault="0073461B" w:rsidP="000527BC">
      <w:r>
        <w:t xml:space="preserve">Opening Hymn 304    </w:t>
      </w:r>
      <w:r w:rsidR="000527BC">
        <w:t>I come with joy to meet my Lord</w:t>
      </w:r>
    </w:p>
    <w:p w:rsidR="000527BC" w:rsidRDefault="000527BC" w:rsidP="000527BC"/>
    <w:p w:rsidR="000527BC" w:rsidRDefault="000527BC" w:rsidP="000527BC">
      <w:r>
        <w:t>1</w:t>
      </w:r>
      <w:r w:rsidR="00EF6E0B">
        <w:t xml:space="preserve">    </w:t>
      </w:r>
      <w:r>
        <w:t>I come with joy to meet my Lord,</w:t>
      </w:r>
    </w:p>
    <w:p w:rsidR="000527BC" w:rsidRDefault="000527BC" w:rsidP="000527BC">
      <w:r>
        <w:t>forgiven, loved, and free,</w:t>
      </w:r>
    </w:p>
    <w:p w:rsidR="000527BC" w:rsidRDefault="000527BC" w:rsidP="000527BC">
      <w:r>
        <w:t>in awe and wonder to recall</w:t>
      </w:r>
    </w:p>
    <w:p w:rsidR="000527BC" w:rsidRDefault="000527BC" w:rsidP="000527BC">
      <w:r>
        <w:t>his life laid down for me.</w:t>
      </w:r>
    </w:p>
    <w:p w:rsidR="000527BC" w:rsidRDefault="000527BC" w:rsidP="000527BC"/>
    <w:p w:rsidR="000527BC" w:rsidRDefault="000527BC" w:rsidP="000527BC">
      <w:r>
        <w:t>2</w:t>
      </w:r>
      <w:r w:rsidR="00EF6E0B">
        <w:t xml:space="preserve">    </w:t>
      </w:r>
      <w:r>
        <w:t>I come with Christians far and near</w:t>
      </w:r>
    </w:p>
    <w:p w:rsidR="000527BC" w:rsidRDefault="000527BC" w:rsidP="000527BC">
      <w:r>
        <w:t>to find, as all are fed,</w:t>
      </w:r>
    </w:p>
    <w:p w:rsidR="000527BC" w:rsidRDefault="000527BC" w:rsidP="000527BC">
      <w:r>
        <w:t>the new community of love</w:t>
      </w:r>
    </w:p>
    <w:p w:rsidR="000527BC" w:rsidRDefault="000527BC" w:rsidP="000527BC">
      <w:r>
        <w:t>in Christ’s communion bread.</w:t>
      </w:r>
    </w:p>
    <w:p w:rsidR="000527BC" w:rsidRDefault="000527BC" w:rsidP="000527BC"/>
    <w:p w:rsidR="000527BC" w:rsidRDefault="000527BC" w:rsidP="000527BC">
      <w:r>
        <w:t>3</w:t>
      </w:r>
      <w:r w:rsidR="00EF6E0B">
        <w:t xml:space="preserve">    </w:t>
      </w:r>
      <w:r>
        <w:t>As Christ breaks bread and bids us share,</w:t>
      </w:r>
    </w:p>
    <w:p w:rsidR="000527BC" w:rsidRDefault="000527BC" w:rsidP="000527BC">
      <w:r>
        <w:t>each proud division ends.</w:t>
      </w:r>
    </w:p>
    <w:p w:rsidR="000527BC" w:rsidRDefault="000527BC" w:rsidP="000527BC">
      <w:r>
        <w:t>That love that made us makes us one,</w:t>
      </w:r>
    </w:p>
    <w:p w:rsidR="000527BC" w:rsidRDefault="000527BC" w:rsidP="000527BC">
      <w:r>
        <w:t>and strangers now are friends.</w:t>
      </w:r>
    </w:p>
    <w:p w:rsidR="000527BC" w:rsidRDefault="000527BC" w:rsidP="000527BC"/>
    <w:p w:rsidR="000527BC" w:rsidRDefault="000527BC" w:rsidP="000527BC">
      <w:r>
        <w:t>4</w:t>
      </w:r>
      <w:r w:rsidR="00EF6E0B">
        <w:t xml:space="preserve">    </w:t>
      </w:r>
      <w:r>
        <w:t>And thus with joy we meet our Lord.</w:t>
      </w:r>
    </w:p>
    <w:p w:rsidR="000527BC" w:rsidRDefault="000527BC" w:rsidP="000527BC">
      <w:r>
        <w:t>His presence, always near,</w:t>
      </w:r>
    </w:p>
    <w:p w:rsidR="000527BC" w:rsidRDefault="000527BC" w:rsidP="000527BC">
      <w:r>
        <w:t>is in such friendship better known:</w:t>
      </w:r>
    </w:p>
    <w:p w:rsidR="000527BC" w:rsidRDefault="000527BC" w:rsidP="000527BC">
      <w:r>
        <w:t>we see, and praise him here.</w:t>
      </w:r>
    </w:p>
    <w:p w:rsidR="000527BC" w:rsidRDefault="000527BC" w:rsidP="000527BC"/>
    <w:p w:rsidR="000527BC" w:rsidRDefault="000527BC" w:rsidP="000527BC">
      <w:r>
        <w:t>5</w:t>
      </w:r>
      <w:r w:rsidR="00EF6E0B">
        <w:t xml:space="preserve">    </w:t>
      </w:r>
      <w:r>
        <w:t>Together met, together bound,</w:t>
      </w:r>
    </w:p>
    <w:p w:rsidR="000527BC" w:rsidRDefault="000527BC" w:rsidP="000527BC">
      <w:r>
        <w:t>we’ll go our different ways,</w:t>
      </w:r>
    </w:p>
    <w:p w:rsidR="000527BC" w:rsidRDefault="000527BC" w:rsidP="000527BC">
      <w:r>
        <w:t>and as his people in the world,</w:t>
      </w:r>
    </w:p>
    <w:p w:rsidR="000527BC" w:rsidRDefault="000527BC" w:rsidP="000527BC">
      <w:r>
        <w:t>we’ll live and speak his praise.</w:t>
      </w:r>
    </w:p>
    <w:p w:rsidR="000527BC" w:rsidRDefault="000527BC" w:rsidP="000527BC"/>
    <w:p w:rsidR="000527BC" w:rsidRPr="00EF6E0B" w:rsidRDefault="000527BC" w:rsidP="000527BC">
      <w:pPr>
        <w:rPr>
          <w:i/>
        </w:rPr>
      </w:pPr>
      <w:r w:rsidRPr="00EF6E0B">
        <w:rPr>
          <w:i/>
        </w:rPr>
        <w:t>Words: Brian A. Wren (b. 1936), alt.</w:t>
      </w:r>
    </w:p>
    <w:p w:rsidR="000527BC" w:rsidRPr="00EF6E0B" w:rsidRDefault="000527BC" w:rsidP="000527BC">
      <w:pPr>
        <w:rPr>
          <w:i/>
        </w:rPr>
      </w:pPr>
      <w:r w:rsidRPr="00EF6E0B">
        <w:rPr>
          <w:i/>
        </w:rPr>
        <w:t>Music: Land of Rest, American folk melody; adapt. and harm. Annabel Morris Buchanan (1889-1983)</w:t>
      </w:r>
    </w:p>
    <w:p w:rsidR="008C787D" w:rsidRPr="00EF6E0B" w:rsidRDefault="000527BC" w:rsidP="000527BC">
      <w:pPr>
        <w:rPr>
          <w:i/>
        </w:rPr>
      </w:pPr>
      <w:r w:rsidRPr="00EF6E0B">
        <w:rPr>
          <w:i/>
        </w:rPr>
        <w:t>Meter: CM</w:t>
      </w:r>
    </w:p>
    <w:p w:rsidR="0073461B" w:rsidRDefault="0073461B" w:rsidP="000527BC"/>
    <w:p w:rsidR="0073461B" w:rsidRDefault="0073461B" w:rsidP="000527BC"/>
    <w:p w:rsidR="00956217" w:rsidRDefault="00956217" w:rsidP="000527BC"/>
    <w:p w:rsidR="00956217" w:rsidRDefault="00956217" w:rsidP="000527BC"/>
    <w:p w:rsidR="00956217" w:rsidRDefault="00956217" w:rsidP="000527BC"/>
    <w:p w:rsidR="00956217" w:rsidRDefault="00956217" w:rsidP="000527BC"/>
    <w:p w:rsidR="00956217" w:rsidRDefault="00956217" w:rsidP="000527BC"/>
    <w:p w:rsidR="00956217" w:rsidRDefault="00956217" w:rsidP="000527BC"/>
    <w:p w:rsidR="00EF6E0B" w:rsidRDefault="00EF6E0B" w:rsidP="000527BC"/>
    <w:p w:rsidR="00EF6E0B" w:rsidRDefault="00EF6E0B" w:rsidP="000527BC"/>
    <w:p w:rsidR="00EF6E0B" w:rsidRDefault="00EF6E0B" w:rsidP="000527BC"/>
    <w:p w:rsidR="00EF6E0B" w:rsidRDefault="00EF6E0B" w:rsidP="000527BC"/>
    <w:p w:rsidR="00EF6E0B" w:rsidRDefault="00EF6E0B" w:rsidP="000527BC"/>
    <w:p w:rsidR="00EF6E0B" w:rsidRDefault="00EF6E0B" w:rsidP="000527BC"/>
    <w:p w:rsidR="00EF6E0B" w:rsidRDefault="00EF6E0B" w:rsidP="000527BC"/>
    <w:p w:rsidR="00EF6E0B" w:rsidRDefault="00EF6E0B" w:rsidP="000527BC"/>
    <w:p w:rsidR="00EF6E0B" w:rsidRDefault="00EF6E0B" w:rsidP="000527BC">
      <w:r>
        <w:lastRenderedPageBreak/>
        <w:t xml:space="preserve">Sequence Hymn </w:t>
      </w:r>
      <w:proofErr w:type="gramStart"/>
      <w:r>
        <w:t>51  We</w:t>
      </w:r>
      <w:proofErr w:type="gramEnd"/>
      <w:r>
        <w:t xml:space="preserve"> the Lord’s people</w:t>
      </w:r>
    </w:p>
    <w:p w:rsidR="00EF6E0B" w:rsidRDefault="00EF6E0B" w:rsidP="000527BC"/>
    <w:p w:rsidR="00EF6E0B" w:rsidRDefault="00EF6E0B" w:rsidP="000527BC">
      <w:r>
        <w:t>1    We the Lord’s people, heart and voice uniting,</w:t>
      </w:r>
    </w:p>
    <w:p w:rsidR="00EF6E0B" w:rsidRDefault="00EF6E0B" w:rsidP="000527BC">
      <w:r>
        <w:t>praise him who called us out of sin and darkness into his own light,</w:t>
      </w:r>
    </w:p>
    <w:p w:rsidR="00EF6E0B" w:rsidRDefault="00EF6E0B" w:rsidP="000527BC">
      <w:r>
        <w:t>that he might anoint us a royal priesthood.</w:t>
      </w:r>
    </w:p>
    <w:p w:rsidR="00EF6E0B" w:rsidRDefault="00EF6E0B" w:rsidP="000527BC"/>
    <w:p w:rsidR="00EF6E0B" w:rsidRDefault="00EF6E0B" w:rsidP="000527BC">
      <w:r>
        <w:t>2    This is the Lord’s house, home of all his people,</w:t>
      </w:r>
    </w:p>
    <w:p w:rsidR="00EF6E0B" w:rsidRDefault="00EF6E0B" w:rsidP="000527BC">
      <w:r>
        <w:t>school for the faithful, refuge for the sinner, rest for the pilgrim,</w:t>
      </w:r>
    </w:p>
    <w:p w:rsidR="00EF6E0B" w:rsidRDefault="00EF6E0B" w:rsidP="000527BC">
      <w:r>
        <w:t>haven for the weary; all find a welcome.</w:t>
      </w:r>
    </w:p>
    <w:p w:rsidR="00EF6E0B" w:rsidRDefault="00EF6E0B" w:rsidP="000527BC"/>
    <w:p w:rsidR="00EF6E0B" w:rsidRDefault="00EF6E0B" w:rsidP="000527BC">
      <w:r>
        <w:t>3    This is the Lord’s day, day of God’s own making,</w:t>
      </w:r>
    </w:p>
    <w:p w:rsidR="00EF6E0B" w:rsidRDefault="00EF6E0B" w:rsidP="000527BC">
      <w:r>
        <w:t xml:space="preserve">day of creation, day of resurrection, day of the Spirit, </w:t>
      </w:r>
    </w:p>
    <w:p w:rsidR="00EF6E0B" w:rsidRDefault="00EF6E0B" w:rsidP="000527BC">
      <w:r>
        <w:t>sign of heaven’s banquet, day for rejoicing.</w:t>
      </w:r>
    </w:p>
    <w:p w:rsidR="00EF6E0B" w:rsidRDefault="00EF6E0B" w:rsidP="000527BC"/>
    <w:p w:rsidR="00EF6E0B" w:rsidRDefault="00EF6E0B" w:rsidP="000527BC">
      <w:r>
        <w:t xml:space="preserve">4    In the Lord’s service bread and wine are offered, </w:t>
      </w:r>
    </w:p>
    <w:p w:rsidR="00EF6E0B" w:rsidRDefault="00EF6E0B" w:rsidP="000527BC">
      <w:r>
        <w:t>that Christ may take them, bless them, break, and give them to all his people,</w:t>
      </w:r>
    </w:p>
    <w:p w:rsidR="00EF6E0B" w:rsidRDefault="00EF6E0B" w:rsidP="000527BC">
      <w:r>
        <w:t>his own life imparting, food everlasting.</w:t>
      </w:r>
    </w:p>
    <w:p w:rsidR="00EF6E0B" w:rsidRDefault="00EF6E0B" w:rsidP="000527BC"/>
    <w:p w:rsidR="00EF6E0B" w:rsidRPr="00EF6E0B" w:rsidRDefault="00EF6E0B" w:rsidP="000527BC">
      <w:pPr>
        <w:rPr>
          <w:i/>
        </w:rPr>
      </w:pPr>
      <w:r w:rsidRPr="00EF6E0B">
        <w:rPr>
          <w:i/>
        </w:rPr>
        <w:t>Words: John E. Bowers (b. 1923), alt.</w:t>
      </w:r>
    </w:p>
    <w:p w:rsidR="00EF6E0B" w:rsidRPr="00EF6E0B" w:rsidRDefault="00EF6E0B" w:rsidP="000527BC">
      <w:pPr>
        <w:rPr>
          <w:i/>
        </w:rPr>
      </w:pPr>
      <w:r w:rsidRPr="00EF6E0B">
        <w:rPr>
          <w:i/>
        </w:rPr>
        <w:t>Music: Decatur Place, Richard Wayne Dirksen, (b. 1921)</w:t>
      </w:r>
    </w:p>
    <w:p w:rsidR="00EF6E0B" w:rsidRDefault="00EF6E0B" w:rsidP="000527BC"/>
    <w:p w:rsidR="00EF6E0B" w:rsidRDefault="00EF6E0B" w:rsidP="000527BC"/>
    <w:p w:rsidR="00956217" w:rsidRDefault="00956217" w:rsidP="000527BC"/>
    <w:p w:rsidR="00956217" w:rsidRDefault="00956217" w:rsidP="000527BC"/>
    <w:p w:rsidR="00956217" w:rsidRDefault="00956217" w:rsidP="000527BC"/>
    <w:p w:rsidR="00956217" w:rsidRDefault="00956217" w:rsidP="000527BC"/>
    <w:p w:rsidR="00EF6E0B" w:rsidRDefault="00EF6E0B" w:rsidP="000527BC"/>
    <w:p w:rsidR="00A432A7" w:rsidRDefault="00A432A7" w:rsidP="000527BC"/>
    <w:p w:rsidR="00A432A7" w:rsidRDefault="00A432A7" w:rsidP="000527BC"/>
    <w:p w:rsidR="00A432A7" w:rsidRDefault="00A432A7" w:rsidP="000527BC"/>
    <w:p w:rsidR="00A432A7" w:rsidRDefault="00A432A7" w:rsidP="000527BC"/>
    <w:p w:rsidR="00A432A7" w:rsidRDefault="00A432A7" w:rsidP="000527BC"/>
    <w:p w:rsidR="00A432A7" w:rsidRDefault="00A432A7" w:rsidP="000527BC"/>
    <w:p w:rsidR="00A432A7" w:rsidRDefault="00A432A7" w:rsidP="000527BC"/>
    <w:p w:rsidR="00A432A7" w:rsidRDefault="00A432A7" w:rsidP="000527BC"/>
    <w:p w:rsidR="00A432A7" w:rsidRDefault="00A432A7" w:rsidP="000527BC"/>
    <w:p w:rsidR="00A432A7" w:rsidRDefault="00A432A7" w:rsidP="000527BC"/>
    <w:p w:rsidR="00A432A7" w:rsidRDefault="00A432A7" w:rsidP="000527BC"/>
    <w:p w:rsidR="00A432A7" w:rsidRDefault="00A432A7" w:rsidP="000527BC"/>
    <w:p w:rsidR="00A432A7" w:rsidRDefault="00A432A7" w:rsidP="000527BC"/>
    <w:p w:rsidR="00A432A7" w:rsidRDefault="00A432A7" w:rsidP="000527BC"/>
    <w:p w:rsidR="00A432A7" w:rsidRDefault="00A432A7" w:rsidP="000527BC"/>
    <w:p w:rsidR="00A432A7" w:rsidRDefault="00A432A7" w:rsidP="000527BC"/>
    <w:p w:rsidR="00A432A7" w:rsidRDefault="00A432A7" w:rsidP="000527BC"/>
    <w:p w:rsidR="00A432A7" w:rsidRDefault="00A432A7" w:rsidP="000527BC">
      <w:bookmarkStart w:id="0" w:name="_GoBack"/>
      <w:bookmarkEnd w:id="0"/>
    </w:p>
    <w:p w:rsidR="00EF6E0B" w:rsidRDefault="00EF6E0B" w:rsidP="000527BC"/>
    <w:p w:rsidR="0073461B" w:rsidRDefault="0073461B" w:rsidP="000527BC"/>
    <w:p w:rsidR="0073461B" w:rsidRDefault="0073461B" w:rsidP="000527BC"/>
    <w:p w:rsidR="00956217" w:rsidRDefault="00956217" w:rsidP="00956217">
      <w:r>
        <w:lastRenderedPageBreak/>
        <w:t>Closing Hymn 404    We will extol you, ever-</w:t>
      </w:r>
      <w:proofErr w:type="spellStart"/>
      <w:r>
        <w:t>blessèd</w:t>
      </w:r>
      <w:proofErr w:type="spellEnd"/>
      <w:r>
        <w:t xml:space="preserve"> Lord</w:t>
      </w:r>
    </w:p>
    <w:p w:rsidR="00956217" w:rsidRDefault="00956217" w:rsidP="00956217"/>
    <w:p w:rsidR="00956217" w:rsidRDefault="00956217" w:rsidP="00956217">
      <w:r>
        <w:t>1</w:t>
      </w:r>
      <w:r w:rsidR="00EF6E0B">
        <w:t xml:space="preserve">    </w:t>
      </w:r>
      <w:r>
        <w:t>We will extol you, ever-</w:t>
      </w:r>
      <w:proofErr w:type="spellStart"/>
      <w:r>
        <w:t>blessèd</w:t>
      </w:r>
      <w:proofErr w:type="spellEnd"/>
      <w:r>
        <w:t xml:space="preserve"> Lord;</w:t>
      </w:r>
    </w:p>
    <w:p w:rsidR="00956217" w:rsidRDefault="00956217" w:rsidP="00956217">
      <w:r>
        <w:t>your holy Name for ever be adored;</w:t>
      </w:r>
    </w:p>
    <w:p w:rsidR="00956217" w:rsidRDefault="00956217" w:rsidP="00956217">
      <w:r>
        <w:t>each day we live our psalm to you we raise;</w:t>
      </w:r>
    </w:p>
    <w:p w:rsidR="00956217" w:rsidRDefault="00956217" w:rsidP="00956217">
      <w:r>
        <w:t>you, God and King, are worthy of all praise,</w:t>
      </w:r>
    </w:p>
    <w:p w:rsidR="00956217" w:rsidRDefault="00956217" w:rsidP="00956217">
      <w:r>
        <w:t>great and unsearchable in all your ways.</w:t>
      </w:r>
    </w:p>
    <w:p w:rsidR="00956217" w:rsidRDefault="00956217" w:rsidP="00956217"/>
    <w:p w:rsidR="00956217" w:rsidRDefault="00956217" w:rsidP="00956217">
      <w:r>
        <w:t>2</w:t>
      </w:r>
      <w:r w:rsidR="00EF6E0B">
        <w:t xml:space="preserve">    </w:t>
      </w:r>
      <w:r>
        <w:t>Age shall to age pass on the endless song,</w:t>
      </w:r>
    </w:p>
    <w:p w:rsidR="00956217" w:rsidRDefault="00956217" w:rsidP="00956217">
      <w:r>
        <w:t>telling the wonders which to you belong,</w:t>
      </w:r>
    </w:p>
    <w:p w:rsidR="00956217" w:rsidRDefault="00956217" w:rsidP="00956217">
      <w:r>
        <w:t>your mighty acts with joy and fear relate;</w:t>
      </w:r>
    </w:p>
    <w:p w:rsidR="00956217" w:rsidRDefault="00956217" w:rsidP="00956217">
      <w:r>
        <w:t>praise we your glory while on you we wait,</w:t>
      </w:r>
    </w:p>
    <w:p w:rsidR="00956217" w:rsidRDefault="00956217" w:rsidP="00956217">
      <w:r>
        <w:t>glad in the knowledge of your love so great.</w:t>
      </w:r>
    </w:p>
    <w:p w:rsidR="00956217" w:rsidRDefault="00956217" w:rsidP="00956217"/>
    <w:p w:rsidR="00956217" w:rsidRDefault="00956217" w:rsidP="00956217">
      <w:r>
        <w:t>3</w:t>
      </w:r>
      <w:r w:rsidR="00EF6E0B">
        <w:t xml:space="preserve">    </w:t>
      </w:r>
      <w:r>
        <w:t>You, Lord, are gracious, merciful to all,</w:t>
      </w:r>
    </w:p>
    <w:p w:rsidR="00956217" w:rsidRDefault="00956217" w:rsidP="00956217">
      <w:r>
        <w:t>close to your children when on you they call;</w:t>
      </w:r>
    </w:p>
    <w:p w:rsidR="00956217" w:rsidRDefault="00956217" w:rsidP="00956217">
      <w:r>
        <w:t>and slow to anger, merciful and kind,</w:t>
      </w:r>
    </w:p>
    <w:p w:rsidR="00956217" w:rsidRDefault="00956217" w:rsidP="00956217">
      <w:r>
        <w:t>in your compassion we your blessings find.</w:t>
      </w:r>
    </w:p>
    <w:p w:rsidR="00956217" w:rsidRDefault="00956217" w:rsidP="00956217">
      <w:r>
        <w:t>We love you with our heart and strength and mind.</w:t>
      </w:r>
    </w:p>
    <w:p w:rsidR="00956217" w:rsidRDefault="00956217" w:rsidP="00956217"/>
    <w:p w:rsidR="00956217" w:rsidRPr="00EF6E0B" w:rsidRDefault="00956217" w:rsidP="00956217">
      <w:pPr>
        <w:rPr>
          <w:i/>
        </w:rPr>
      </w:pPr>
      <w:r w:rsidRPr="00EF6E0B">
        <w:rPr>
          <w:i/>
        </w:rPr>
        <w:t>Words: J. Nichol Grieve, alt.; para. of Psalm 145</w:t>
      </w:r>
    </w:p>
    <w:p w:rsidR="00956217" w:rsidRPr="00EF6E0B" w:rsidRDefault="00956217" w:rsidP="00956217">
      <w:pPr>
        <w:rPr>
          <w:i/>
        </w:rPr>
      </w:pPr>
      <w:r w:rsidRPr="00EF6E0B">
        <w:rPr>
          <w:i/>
        </w:rPr>
        <w:t xml:space="preserve">Music: Old 124th, melody from </w:t>
      </w:r>
      <w:proofErr w:type="spellStart"/>
      <w:r w:rsidRPr="00EF6E0B">
        <w:rPr>
          <w:i/>
        </w:rPr>
        <w:t>Pseaumes</w:t>
      </w:r>
      <w:proofErr w:type="spellEnd"/>
      <w:r w:rsidRPr="00EF6E0B">
        <w:rPr>
          <w:i/>
        </w:rPr>
        <w:t xml:space="preserve"> </w:t>
      </w:r>
      <w:proofErr w:type="spellStart"/>
      <w:r w:rsidRPr="00EF6E0B">
        <w:rPr>
          <w:i/>
        </w:rPr>
        <w:t>octante</w:t>
      </w:r>
      <w:proofErr w:type="spellEnd"/>
      <w:r w:rsidRPr="00EF6E0B">
        <w:rPr>
          <w:i/>
        </w:rPr>
        <w:t xml:space="preserve"> trois de David, 155l; harm. Charles Winfred Douglas (1867-1944)</w:t>
      </w:r>
    </w:p>
    <w:p w:rsidR="0073461B" w:rsidRPr="00EF6E0B" w:rsidRDefault="00956217" w:rsidP="00956217">
      <w:pPr>
        <w:rPr>
          <w:i/>
        </w:rPr>
      </w:pPr>
      <w:r w:rsidRPr="00EF6E0B">
        <w:rPr>
          <w:i/>
        </w:rPr>
        <w:t>Meter: 10 10. 10 10 10</w:t>
      </w:r>
    </w:p>
    <w:sectPr w:rsidR="0073461B" w:rsidRPr="00EF6E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0Nze1NDI2tjC1NDRS0lEKTi0uzszPAykwqgUAY3aYeCwAAAA="/>
  </w:docVars>
  <w:rsids>
    <w:rsidRoot w:val="000527BC"/>
    <w:rsid w:val="000527BC"/>
    <w:rsid w:val="00612422"/>
    <w:rsid w:val="00715994"/>
    <w:rsid w:val="0073461B"/>
    <w:rsid w:val="00956217"/>
    <w:rsid w:val="00A432A7"/>
    <w:rsid w:val="00EF6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28507E"/>
  <w15:chartTrackingRefBased/>
  <w15:docId w15:val="{B793117E-3590-471D-92A5-3E8AC7DFBC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390</Words>
  <Characters>222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 Assistant</dc:creator>
  <cp:keywords/>
  <dc:description/>
  <cp:lastModifiedBy>Admin Assistant</cp:lastModifiedBy>
  <cp:revision>4</cp:revision>
  <dcterms:created xsi:type="dcterms:W3CDTF">2021-07-19T14:13:00Z</dcterms:created>
  <dcterms:modified xsi:type="dcterms:W3CDTF">2021-07-22T13:21:00Z</dcterms:modified>
</cp:coreProperties>
</file>